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5BEE" w:rsidRDefault="000944C9" w:rsidP="000944C9">
      <w:pPr>
        <w:pStyle w:val="Title"/>
      </w:pPr>
      <w:r>
        <w:t>Speed/functional training day</w:t>
      </w:r>
      <w:r w:rsidR="00D73883">
        <w:t xml:space="preserve"> (70</w:t>
      </w:r>
      <w:r w:rsidR="00E6098B">
        <w:t>min)</w:t>
      </w:r>
    </w:p>
    <w:p w:rsidR="001C662D" w:rsidRPr="001C662D" w:rsidRDefault="001C662D" w:rsidP="001C662D">
      <w:pPr>
        <w:pStyle w:val="ListParagraph"/>
        <w:rPr>
          <w:color w:val="FF0000"/>
        </w:rPr>
      </w:pPr>
      <w:r>
        <w:rPr>
          <w:color w:val="92D050"/>
        </w:rPr>
        <w:t xml:space="preserve">80%   </w:t>
      </w:r>
      <w:r w:rsidRPr="001C662D">
        <w:rPr>
          <w:color w:val="FF0000"/>
        </w:rPr>
        <w:t>90%</w:t>
      </w:r>
    </w:p>
    <w:p w:rsidR="000944C9" w:rsidRDefault="00E35850" w:rsidP="00557F7F">
      <w:pPr>
        <w:pStyle w:val="ListParagraph"/>
        <w:numPr>
          <w:ilvl w:val="0"/>
          <w:numId w:val="1"/>
        </w:numPr>
        <w:rPr>
          <w:color w:val="92D050"/>
        </w:rPr>
      </w:pPr>
      <w:r>
        <w:rPr>
          <w:color w:val="92D050"/>
        </w:rPr>
        <w:t>15</w:t>
      </w:r>
      <w:r w:rsidR="00557F7F" w:rsidRPr="00557F7F">
        <w:rPr>
          <w:color w:val="92D050"/>
        </w:rPr>
        <w:t xml:space="preserve"> min warm up </w:t>
      </w:r>
      <w:r w:rsidR="001A5CEF" w:rsidRPr="001A5CEF">
        <w:t xml:space="preserve">15min </w:t>
      </w:r>
      <w:r w:rsidR="001A5CEF">
        <w:t>rest</w:t>
      </w:r>
    </w:p>
    <w:p w:rsidR="00557F7F" w:rsidRDefault="00E35850" w:rsidP="00557F7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2x 10</w:t>
      </w:r>
      <w:r w:rsidR="00557F7F" w:rsidRPr="00557F7F">
        <w:rPr>
          <w:color w:val="FF0000"/>
        </w:rPr>
        <w:t xml:space="preserve"> min </w:t>
      </w:r>
      <w:r w:rsidR="001C662D">
        <w:rPr>
          <w:color w:val="FF0000"/>
        </w:rPr>
        <w:t>W/ start</w:t>
      </w:r>
      <w:r w:rsidR="00E6098B">
        <w:rPr>
          <w:color w:val="FF0000"/>
        </w:rPr>
        <w:t xml:space="preserve">   (5 min rest breathing to lower heart rate)</w:t>
      </w:r>
    </w:p>
    <w:p w:rsidR="00E6098B" w:rsidRPr="00E6098B" w:rsidRDefault="00E6098B" w:rsidP="00E6098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1C662D">
        <w:rPr>
          <w:color w:val="000000" w:themeColor="text1"/>
        </w:rPr>
        <w:t>10 starts W/ visualization</w:t>
      </w:r>
    </w:p>
    <w:p w:rsidR="00E6098B" w:rsidRDefault="00E6098B" w:rsidP="00E6098B">
      <w:pPr>
        <w:pStyle w:val="ListParagraph"/>
        <w:rPr>
          <w:color w:val="FF0000"/>
        </w:rPr>
      </w:pPr>
    </w:p>
    <w:p w:rsidR="0090274D" w:rsidRDefault="0090274D" w:rsidP="0090274D">
      <w:pPr>
        <w:pStyle w:val="ListParagraph"/>
        <w:rPr>
          <w:color w:val="FF0000"/>
        </w:rPr>
      </w:pPr>
      <w:r>
        <w:rPr>
          <w:color w:val="FF0000"/>
        </w:rPr>
        <w:t xml:space="preserve">90%- pushing pace to point of mistakes </w:t>
      </w:r>
    </w:p>
    <w:p w:rsidR="0090274D" w:rsidRDefault="0090274D" w:rsidP="0090274D">
      <w:pPr>
        <w:pStyle w:val="ListParagraph"/>
        <w:rPr>
          <w:color w:val="92D050"/>
        </w:rPr>
      </w:pPr>
      <w:r>
        <w:rPr>
          <w:color w:val="92D050"/>
        </w:rPr>
        <w:t xml:space="preserve">80%- controlling heart rate at 80% focusing on breathing and technique </w:t>
      </w:r>
      <w:r>
        <w:rPr>
          <w:b/>
          <w:color w:val="92D050"/>
          <w:u w:val="single"/>
        </w:rPr>
        <w:t>mistake free</w:t>
      </w:r>
      <w:r>
        <w:rPr>
          <w:color w:val="92D050"/>
        </w:rPr>
        <w:t xml:space="preserve"> </w:t>
      </w:r>
    </w:p>
    <w:p w:rsidR="0090274D" w:rsidRDefault="0090274D" w:rsidP="0090274D">
      <w:pPr>
        <w:pStyle w:val="ListParagraph"/>
        <w:rPr>
          <w:color w:val="FF0000"/>
        </w:rPr>
      </w:pPr>
    </w:p>
    <w:p w:rsidR="0090274D" w:rsidRDefault="0090274D" w:rsidP="0090274D">
      <w:pPr>
        <w:pStyle w:val="ListParagraph"/>
        <w:rPr>
          <w:color w:val="FF0000"/>
        </w:rPr>
      </w:pPr>
    </w:p>
    <w:p w:rsidR="0090274D" w:rsidRDefault="0090274D" w:rsidP="00E6098B">
      <w:pPr>
        <w:pStyle w:val="ListParagraph"/>
        <w:rPr>
          <w:color w:val="FF0000"/>
        </w:rPr>
      </w:pPr>
      <w:bookmarkStart w:id="0" w:name="_GoBack"/>
      <w:bookmarkEnd w:id="0"/>
    </w:p>
    <w:sectPr w:rsidR="009027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8E3783"/>
    <w:multiLevelType w:val="hybridMultilevel"/>
    <w:tmpl w:val="DC4A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2MLcwsLQ0tTQ3NTJT0lEKTi0uzszPAykwrAUA90fwmSwAAAA="/>
  </w:docVars>
  <w:rsids>
    <w:rsidRoot w:val="000944C9"/>
    <w:rsid w:val="000944C9"/>
    <w:rsid w:val="001A5CEF"/>
    <w:rsid w:val="001C662D"/>
    <w:rsid w:val="00557F7F"/>
    <w:rsid w:val="0090274D"/>
    <w:rsid w:val="00D73883"/>
    <w:rsid w:val="00E35850"/>
    <w:rsid w:val="00E6098B"/>
    <w:rsid w:val="00F45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944C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44C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57F7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944C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44C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57F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87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TTEL PC</dc:creator>
  <cp:lastModifiedBy>TRETTEL PC</cp:lastModifiedBy>
  <cp:revision>4</cp:revision>
  <dcterms:created xsi:type="dcterms:W3CDTF">2018-06-12T20:17:00Z</dcterms:created>
  <dcterms:modified xsi:type="dcterms:W3CDTF">2019-03-06T23:17:00Z</dcterms:modified>
</cp:coreProperties>
</file>